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15FB86BF" w14:textId="77777777" w:rsidR="006F4190" w:rsidRPr="00AB413A" w:rsidRDefault="006F4190" w:rsidP="006F4190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English </w:t>
      </w: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hed Papers</w:t>
      </w:r>
    </w:p>
    <w:p w14:paraId="46ED3AF4" w14:textId="4C8FFB30" w:rsidR="006F4190" w:rsidRPr="002579B6" w:rsidRDefault="006F4190" w:rsidP="002579B6">
      <w:p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79B6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579B6">
        <w:rPr>
          <w:rFonts w:asciiTheme="majorBidi" w:hAnsiTheme="majorBidi" w:cstheme="majorBidi"/>
          <w:sz w:val="20"/>
          <w:szCs w:val="20"/>
        </w:rPr>
        <w:t xml:space="preserve">, S. Jalili, "FrMi: Fault-revealing Mutant Identification using Killability Severity," Information and Software Technology, 2023 </w:t>
      </w:r>
      <w:hyperlink r:id="rId8" w:history="1"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52590B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3C2C9D2" w14:textId="2EF64BDE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4126C3C2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 xml:space="preserve"> and SQL server</w:t>
      </w:r>
    </w:p>
    <w:p w14:paraId="4B7AA122" w14:textId="230EB64D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52AEFD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1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2C26DCDA" w14:textId="2B5A573E" w:rsidR="006301E4" w:rsidRDefault="007478DA" w:rsidP="006301E4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</w:t>
      </w:r>
      <w:r w:rsidR="006301E4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301E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201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6CB42498" w14:textId="3F00B23F" w:rsidR="006301E4" w:rsidRPr="006301E4" w:rsidRDefault="006301E4" w:rsidP="006301E4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 xml:space="preserve">A </w:t>
      </w:r>
      <w:r w:rsidR="00ED78EC">
        <w:rPr>
          <w:rFonts w:asciiTheme="majorBidi" w:hAnsiTheme="majorBidi" w:cstheme="majorBidi"/>
          <w:sz w:val="20"/>
          <w:szCs w:val="20"/>
        </w:rPr>
        <w:t>compiler +</w:t>
      </w:r>
      <w:r w:rsidR="00AA4512">
        <w:rPr>
          <w:rFonts w:asciiTheme="majorBidi" w:hAnsiTheme="majorBidi" w:cstheme="majorBidi"/>
          <w:sz w:val="20"/>
          <w:szCs w:val="20"/>
        </w:rPr>
        <w:t xml:space="preserve"> IDE for </w:t>
      </w:r>
      <w:hyperlink r:id="rId13" w:history="1">
        <w:r w:rsidR="00AA4512" w:rsidRPr="00AA4512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</w:p>
    <w:p w14:paraId="231D01EE" w14:textId="77777777" w:rsidR="000159AE" w:rsidRDefault="000159AE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>
        <w:rPr>
          <w:rFonts w:asciiTheme="majorBidi" w:hAnsiTheme="majorBidi" w:cstheme="majorBidi"/>
          <w:sz w:val="20"/>
          <w:szCs w:val="20"/>
        </w:rPr>
        <w:t>, with 6+ years of expertise in C#, SQL Server, ASP.NET Core, ML.NET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SignalR, and more</w:t>
      </w:r>
    </w:p>
    <w:p w14:paraId="6857A9B7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>, with 3+ years of experience in Python, PyTorch, TensorFlow, LightGBM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3AD442AC" w14:textId="07CBAD58" w:rsidR="000159AE" w:rsidRP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Hugging Face, NLTK, PyG, Stable Baselines, PyGad, JavaScript, Java, C, R, Hadoop, Docker, Git, and more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default" r:id="rId14"/>
      <w:footerReference w:type="default" r:id="rId15"/>
      <w:headerReference w:type="first" r:id="rId16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1FBC2" w14:textId="77777777" w:rsidR="009941D0" w:rsidRDefault="009941D0" w:rsidP="003746DD">
      <w:pPr>
        <w:spacing w:after="0" w:line="240" w:lineRule="auto"/>
      </w:pPr>
      <w:r>
        <w:separator/>
      </w:r>
    </w:p>
  </w:endnote>
  <w:endnote w:type="continuationSeparator" w:id="0">
    <w:p w14:paraId="5CE96BFC" w14:textId="77777777" w:rsidR="009941D0" w:rsidRDefault="009941D0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BAC89" w14:textId="77777777" w:rsidR="009941D0" w:rsidRDefault="009941D0" w:rsidP="003746DD">
      <w:pPr>
        <w:spacing w:after="0" w:line="240" w:lineRule="auto"/>
      </w:pPr>
      <w:r>
        <w:separator/>
      </w:r>
    </w:p>
  </w:footnote>
  <w:footnote w:type="continuationSeparator" w:id="0">
    <w:p w14:paraId="3793B23C" w14:textId="77777777" w:rsidR="009941D0" w:rsidRDefault="009941D0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19991CE8" w:rsidR="00633910" w:rsidRPr="00275E80" w:rsidRDefault="00000000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02E"/>
    <w:rsid w:val="00123118"/>
    <w:rsid w:val="0012384A"/>
    <w:rsid w:val="00131D5C"/>
    <w:rsid w:val="00132E6E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3F84"/>
    <w:rsid w:val="00214A44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67E1E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86DAF"/>
    <w:rsid w:val="00390650"/>
    <w:rsid w:val="00390CFB"/>
    <w:rsid w:val="00390F2D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540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96608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3B9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C3E"/>
    <w:rsid w:val="00524DEA"/>
    <w:rsid w:val="005257A4"/>
    <w:rsid w:val="0052590B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B7FF2"/>
    <w:rsid w:val="005C0751"/>
    <w:rsid w:val="005C1706"/>
    <w:rsid w:val="005C29D8"/>
    <w:rsid w:val="005C3267"/>
    <w:rsid w:val="005C5CC2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5F6973"/>
    <w:rsid w:val="005F749C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70F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792"/>
    <w:rsid w:val="0081660C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5086"/>
    <w:rsid w:val="00860A03"/>
    <w:rsid w:val="00861567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371D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6C11"/>
    <w:rsid w:val="00916EA1"/>
    <w:rsid w:val="00917248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78C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3C6"/>
    <w:rsid w:val="009C79D5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C64"/>
    <w:rsid w:val="00A000D8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577E5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8C"/>
    <w:rsid w:val="00AD5CA3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30698"/>
    <w:rsid w:val="00B32FAC"/>
    <w:rsid w:val="00B331A4"/>
    <w:rsid w:val="00B34501"/>
    <w:rsid w:val="00B352A0"/>
    <w:rsid w:val="00B3745C"/>
    <w:rsid w:val="00B37FEA"/>
    <w:rsid w:val="00B41222"/>
    <w:rsid w:val="00B424CA"/>
    <w:rsid w:val="00B4298E"/>
    <w:rsid w:val="00B44617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1465"/>
    <w:rsid w:val="00B614BD"/>
    <w:rsid w:val="00B61D97"/>
    <w:rsid w:val="00B62415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1375"/>
    <w:rsid w:val="00B921B4"/>
    <w:rsid w:val="00B9388C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2545"/>
    <w:rsid w:val="00C2389B"/>
    <w:rsid w:val="00C2521E"/>
    <w:rsid w:val="00C27473"/>
    <w:rsid w:val="00C30FC9"/>
    <w:rsid w:val="00C32875"/>
    <w:rsid w:val="00C33EDC"/>
    <w:rsid w:val="00C352CF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6B6E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78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2351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D78EC"/>
    <w:rsid w:val="00EE0695"/>
    <w:rsid w:val="00EE2B06"/>
    <w:rsid w:val="00EE2C15"/>
    <w:rsid w:val="00EE6DF1"/>
    <w:rsid w:val="00EE7A6B"/>
    <w:rsid w:val="00EF1564"/>
    <w:rsid w:val="00EF22A4"/>
    <w:rsid w:val="00EF2362"/>
    <w:rsid w:val="00EF262C"/>
    <w:rsid w:val="00EF69B7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6E7"/>
    <w:rsid w:val="00F15904"/>
    <w:rsid w:val="00F171E1"/>
    <w:rsid w:val="00F20401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0584923001623" TargetMode="External"/><Relationship Id="rId13" Type="http://schemas.openxmlformats.org/officeDocument/2006/relationships/hyperlink" Target="http://nit.rudi.ir/96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araRostami/DeepRL_EmotionRecognition_UsingEEGsignal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aradars.org/courses/fvcs9907-web-services-using-c-shar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1063</cp:revision>
  <cp:lastPrinted>2023-08-17T11:59:00Z</cp:lastPrinted>
  <dcterms:created xsi:type="dcterms:W3CDTF">2023-07-30T09:09:00Z</dcterms:created>
  <dcterms:modified xsi:type="dcterms:W3CDTF">2023-10-10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